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Assignmen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3/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6.3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_acc_6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act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il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il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cnt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al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_u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rv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rv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bal_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u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rev_hi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_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cu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open_past_24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_open_to_bu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_u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in_old_il_ac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in_old_rev_tl_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in_rcnt_rev_tl_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in_rcnt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bc_dl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in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revol_delin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accts_ever_120_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actv_bc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actv_rev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bc_s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bc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il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op_rev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tl_bal_gt_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s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_tl_nvr_dl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bc_gt_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al_ex_m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c_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il_high_credit_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ol_bal_j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earliest_cr_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inq_last_6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mort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open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revol_u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open_act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num_rev_ac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chargeoff_within_12_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collections_12_mths_ex_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mths_since_last_major_der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rral_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en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ment_plan_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oa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g_projected_additional_accrued_inte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payoff_balance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ast_payment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bursement_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bt_settlement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bt_settlement_flag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perce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term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pymnt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pymnt_a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xt_pymnt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credit_pull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ions_12_mths_ex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_coll_am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_cur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off_within_12_m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inq_a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120dpd_2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op_past_12m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fi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umberOfLoansBy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anCountByYear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umberOfLoansByYe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anCountBy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anCountBy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numberOfLoans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# Number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s processed in each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FundedAMountPer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FundedAm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talFundedAMountPer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numberOfLoans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Total funded lo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Funded Loan Amount each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r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unded_am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r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 Amount and term re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nnual_inc)</w:t>
      </w:r>
      <w:r>
        <w:br w:type="textWrapping"/>
      </w:r>
      <w:r>
        <w:br w:type="textWrapping"/>
      </w: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ual_inc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2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4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6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8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0-10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0-12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0-14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40-16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60-18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80-20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-22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20-24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0-26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60-28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80-300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nnual_inc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Interes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_rate), </w:t>
      </w:r>
      <w:r>
        <w:rPr>
          <w:rStyle w:val="DataTypeTok"/>
        </w:rPr>
        <w:t xml:space="preserve">averageLoanLoanFundedAm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nded_amnt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LoanLoan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verageInte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Group, averageLoanLoanFundedAmou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nnual Income ($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verage loan funded am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ation between Funded Amt, Income and Interest 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 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terest Rate (%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State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_st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FundedAm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))</w:t>
      </w:r>
      <w:r>
        <w:br w:type="textWrapping"/>
      </w:r>
      <w:r>
        <w:br w:type="textWrapping"/>
      </w:r>
      <w:r>
        <w:rPr>
          <w:rStyle w:val="NormalTok"/>
        </w:rPr>
        <w:t xml:space="preserve">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AmountBySta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fullStateNa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_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bbreviati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tat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undedAmountByStat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tate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Warning: Column `ID`/`state` joining factors with different levels,</w:t>
      </w:r>
      <w:r>
        <w:br w:type="textWrapping"/>
      </w:r>
      <w:r>
        <w:rPr>
          <w:rStyle w:val="VerbatimChar"/>
        </w:rPr>
        <w:t xml:space="preserve">## coercing to character vect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s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tal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s Funded amount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ti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t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LendingClu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t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bt to Income Ratio (DTI) 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 distribution across DT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nnual_inc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ual_in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LendingClu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nual_in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nnual income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loan_amnt)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[1] 40000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loanGreaterThan100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an_am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niqueLoan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  <w:r>
        <w:br w:type="textWrapping"/>
      </w:r>
      <w:r>
        <w:rPr>
          <w:rStyle w:val="NormalTok"/>
        </w:rPr>
        <w:t xml:space="preserve">uniqueLoanStatus</w:t>
      </w:r>
    </w:p>
    <w:p>
      <w:pPr>
        <w:pStyle w:val="SourceCode"/>
      </w:pPr>
      <w:r>
        <w:rPr>
          <w:rStyle w:val="VerbatimChar"/>
        </w:rPr>
        <w:t xml:space="preserve">## [1] Current                                            </w:t>
      </w:r>
      <w:r>
        <w:br w:type="textWrapping"/>
      </w:r>
      <w:r>
        <w:rPr>
          <w:rStyle w:val="VerbatimChar"/>
        </w:rPr>
        <w:t xml:space="preserve">## [2] Fully Paid                                         </w:t>
      </w:r>
      <w:r>
        <w:br w:type="textWrapping"/>
      </w:r>
      <w:r>
        <w:rPr>
          <w:rStyle w:val="VerbatimChar"/>
        </w:rPr>
        <w:t xml:space="preserve">## [3] Late (31-120 days)                                 </w:t>
      </w:r>
      <w:r>
        <w:br w:type="textWrapping"/>
      </w:r>
      <w:r>
        <w:rPr>
          <w:rStyle w:val="VerbatimChar"/>
        </w:rPr>
        <w:t xml:space="preserve">## [4] In Grace Period                                    </w:t>
      </w:r>
      <w:r>
        <w:br w:type="textWrapping"/>
      </w:r>
      <w:r>
        <w:rPr>
          <w:rStyle w:val="VerbatimChar"/>
        </w:rPr>
        <w:t xml:space="preserve">## [5] Charged Off                                        </w:t>
      </w:r>
      <w:r>
        <w:br w:type="textWrapping"/>
      </w:r>
      <w:r>
        <w:rPr>
          <w:rStyle w:val="VerbatimChar"/>
        </w:rPr>
        <w:t xml:space="preserve">## [6] Late (16-30 days)                                  </w:t>
      </w:r>
      <w:r>
        <w:br w:type="textWrapping"/>
      </w:r>
      <w:r>
        <w:rPr>
          <w:rStyle w:val="VerbatimChar"/>
        </w:rPr>
        <w:t xml:space="preserve">## [7] Default                                            </w:t>
      </w:r>
      <w:r>
        <w:br w:type="textWrapping"/>
      </w:r>
      <w:r>
        <w:rPr>
          <w:rStyle w:val="VerbatimChar"/>
        </w:rPr>
        <w:t xml:space="preserve">## [8] Does not meet the credit policy. Status:Fully Paid </w:t>
      </w:r>
      <w:r>
        <w:br w:type="textWrapping"/>
      </w:r>
      <w:r>
        <w:rPr>
          <w:rStyle w:val="VerbatimChar"/>
        </w:rPr>
        <w:t xml:space="preserve">## [9] Does not meet the credit policy. Status:Charged Off</w:t>
      </w:r>
      <w:r>
        <w:br w:type="textWrapping"/>
      </w:r>
      <w:r>
        <w:rPr>
          <w:rStyle w:val="VerbatimChar"/>
        </w:rPr>
        <w:t xml:space="preserve">## 9 Levels: Charged Off Current ... Late (31-120 days)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ti)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)</w:t>
      </w:r>
    </w:p>
    <w:p>
      <w:pPr>
        <w:pStyle w:val="SourceCode"/>
      </w:pPr>
      <w:r>
        <w:rPr>
          <w:rStyle w:val="VerbatimChar"/>
        </w:rPr>
        <w:t xml:space="preserve">## [1] 999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Assignment</dc:title>
  <dc:creator>Amol Gote</dc:creator>
  <cp:keywords/>
  <dcterms:created xsi:type="dcterms:W3CDTF">2020-03-08T14:47:15Z</dcterms:created>
  <dcterms:modified xsi:type="dcterms:W3CDTF">2020-03-08T14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0</vt:lpwstr>
  </property>
  <property fmtid="{D5CDD505-2E9C-101B-9397-08002B2CF9AE}" pid="3" name="output">
    <vt:lpwstr>word_document</vt:lpwstr>
  </property>
</Properties>
</file>